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6" w:name="Xd5ebed063c6cd0d0e7b221c191b5c0cb9da7d64"/>
      <w:r>
        <w:t xml:space="preserve">Lenguaje de programación D (D programming language)</w:t>
      </w:r>
      <w:bookmarkEnd w:id="96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7" w:name="d-apt-e-instalación-de-programas"/>
      <w:r>
        <w:t xml:space="preserve">D-apt e instalación de programas</w:t>
      </w:r>
      <w:bookmarkEnd w:id="97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8" w:name="dcd"/>
      <w:r>
        <w:t xml:space="preserve">DCD</w:t>
      </w:r>
      <w:bookmarkEnd w:id="98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99" w:name="gdc"/>
      <w:r>
        <w:t xml:space="preserve">gdc</w:t>
      </w:r>
      <w:bookmarkEnd w:id="99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0" w:name="ldc"/>
      <w:r>
        <w:t xml:space="preserve">l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1" w:name="emacs-para-editar-d"/>
      <w:r>
        <w:t xml:space="preserve">Emacs para editar D</w:t>
      </w:r>
      <w:bookmarkEnd w:id="101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2" w:name="processing"/>
      <w:r>
        <w:t xml:space="preserve">Processing</w:t>
      </w:r>
      <w:bookmarkEnd w:id="10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3" w:name="python"/>
      <w:r>
        <w:t xml:space="preserve">Python</w:t>
      </w:r>
      <w:bookmarkEnd w:id="103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4" w:name="paquetes-de-desarrollo"/>
      <w:r>
        <w:t xml:space="preserve">Paquetes de desarrollo</w:t>
      </w:r>
      <w:bookmarkEnd w:id="104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5" w:name="X34eba574680e5b1f7d66be97be7e8d426920daf"/>
      <w:r>
        <w:t xml:space="preserve">pip, virtualenv, virtualenvwrapper, virtualfish</w:t>
      </w:r>
      <w:bookmarkEnd w:id="105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pipenv"/>
      <w:r>
        <w:t xml:space="preserve">pipenv</w:t>
      </w:r>
      <w:bookmarkEnd w:id="108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09" w:name="instalación-de-bpython-y-ptpython"/>
      <w:r>
        <w:t xml:space="preserve">Instalación de bpython y ptpython</w:t>
      </w:r>
      <w:bookmarkEnd w:id="109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0" w:name="emacs-para-programar-python"/>
      <w:r>
        <w:t xml:space="preserve">Emacs para programar python</w:t>
      </w:r>
      <w:bookmarkEnd w:id="110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1" w:name="todo"/>
      <w:r>
        <w:t xml:space="preserve">TODO</w:t>
      </w:r>
      <w:bookmarkEnd w:id="11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jupyter"/>
      <w:r>
        <w:t xml:space="preserve">Jupyter</w:t>
      </w:r>
      <w:bookmarkEnd w:id="113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4" w:name="neovim"/>
      <w:r>
        <w:t xml:space="preserve">neovim</w:t>
      </w:r>
      <w:bookmarkEnd w:id="114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6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7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7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8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5-02T23:05:21Z</dcterms:created>
  <dcterms:modified xsi:type="dcterms:W3CDTF">2019-05-02T23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